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echanic position at your esteemed organization in Nepal Kathmandu. As a dedicated and skilled professional with over [X years] of experience in automotive repair and maintenance, I am eager to contribute my expertise to a dynamic workplace that values precision, innovation, and service excellence. Nepal Kathmandu, with its bustling roads, diverse vehicle fleet, and growing demand for reliable mechanical services, presents an ideal environment for me to apply my skills while supporting the community’s transportation needs.</w:t>
      </w:r>
    </w:p>
    <w:bookmarkStart w:id="20" w:name="professional-background-as-a-mechanic"/>
    <w:p>
      <w:pPr>
        <w:pStyle w:val="Heading2"/>
      </w:pPr>
      <w:r>
        <w:t xml:space="preserve">Professional Background as a Mechanic</w:t>
      </w:r>
    </w:p>
    <w:p>
      <w:pPr>
        <w:pStyle w:val="FirstParagraph"/>
      </w:pPr>
      <w:r>
        <w:t xml:space="preserve">Throughout my career as a Mechanic, I have developed a strong foundation in diagnosing, repairing, and maintaining various types of vehicles, including cars, trucks, and motorcycles. My work has spanned both urban and rural settings in Nepal, where I have encountered unique challenges such as extreme weather conditions and limited access to advanced tools. These experiences have honed my problem-solving abilities and reinforced my commitment to delivering high-quality service under pressure.</w:t>
      </w:r>
    </w:p>
    <w:p>
      <w:pPr>
        <w:pStyle w:val="BodyText"/>
      </w:pPr>
      <w:r>
        <w:t xml:space="preserve">At [Previous Employer’s Name], a leading automotive workshop in Kathmandu, I was responsible for tasks ranging from routine maintenance—such as oil changes, tire rotations, and brake inspections—to complex repairs involving engine overhauls and electrical system diagnostics. I also played a key role in training junior technicians, ensuring that the team maintained high standards of efficiency and safety. My ability to work independently or as part of a team has allowed me to thrive in fast-paced environments where attention to detail is critical.</w:t>
      </w:r>
    </w:p>
    <w:p>
      <w:pPr>
        <w:pStyle w:val="BodyText"/>
      </w:pPr>
      <w:r>
        <w:t xml:space="preserve">One of my proudest achievements was leading a project to modernize the workshop’s diagnostic systems, which reduced repair times by 20% and improved customer satisfaction. I also prioritized sustainability by implementing practices such as recycling motor oil and using eco-friendly cleaning solutions, aligning with Nepal’s growing focus on environmental responsibility.</w:t>
      </w:r>
    </w:p>
    <w:bookmarkEnd w:id="20"/>
    <w:bookmarkStart w:id="21" w:name="why-nepal-kathmandu"/>
    <w:p>
      <w:pPr>
        <w:pStyle w:val="Heading2"/>
      </w:pPr>
      <w:r>
        <w:t xml:space="preserve">Why Nepal Kathmandu?</w:t>
      </w:r>
    </w:p>
    <w:p>
      <w:pPr>
        <w:pStyle w:val="FirstParagraph"/>
      </w:pPr>
      <w:r>
        <w:t xml:space="preserve">Nepal Kathmandu is a city that never stops moving, with its vibrant markets, increasing traffic congestion, and the need for dependable mechanical services. As a Mechanic who has worked in this region for [X years], I understand the specific demands of maintaining vehicles in such an environment. From the rugged terrain of surrounding hills to the bustling streets of Thamel and New Road, Kathmandu’s vehicles face unique challenges that require skilled professionals like myself.</w:t>
      </w:r>
    </w:p>
    <w:p>
      <w:pPr>
        <w:pStyle w:val="BodyText"/>
      </w:pPr>
      <w:r>
        <w:t xml:space="preserve">Living and working in Kathmandu has also allowed me to build strong relationships with local businesses, fleet operators, and residents. I have collaborated with taxi companies, delivery services, and private vehicle owners to ensure their vehicles remain roadworthy and safe. This experience has taught me the importance of clear communication, cultural sensitivity, and a customer-centric approach—qualities that I believe are essential for success in this role.</w:t>
      </w:r>
    </w:p>
    <w:bookmarkEnd w:id="21"/>
    <w:bookmarkStart w:id="22" w:name="key-skills-and-qualifications"/>
    <w:p>
      <w:pPr>
        <w:pStyle w:val="Heading2"/>
      </w:pPr>
      <w:r>
        <w:t xml:space="preserve">Key Skills and Qualifications</w:t>
      </w:r>
    </w:p>
    <w:p>
      <w:pPr>
        <w:pStyle w:val="FirstParagraph"/>
      </w:pPr>
      <w:r>
        <w:t xml:space="preserve">My expertise as a Mechanic is backed by formal training and certifications in automotive repair, including [mention specific certifications, e.g., "Nepal Automotive Institute (NAI) Certification" or "ASE (Automotive Service Excellence) Accreditation"]. I am proficient in using both traditional tools and modern diagnostic equipment, such as OBD-II scanners and computerized alignment systems. Additionally, my knowledge of Nepali vehicle models—like the Toyota Hilux, Suzuki Gixxer, and local buses—ensures I can address the unique needs of Kathmandu’s diverse fleet.</w:t>
      </w:r>
    </w:p>
    <w:p>
      <w:pPr>
        <w:pStyle w:val="BodyText"/>
      </w:pPr>
      <w:r>
        <w:t xml:space="preserve">In addition to technical skills, I possess strong interpersonal abilities that enable me to work effectively with clients and colleagues. I take pride in explaining repair processes clearly, offering cost-effective solutions, and ensuring transparency throughout the service cycle. My attention to detail and dedication to quality have earned me a reputation for reliability, which is crucial in a city where trust in mechanical services is paramount.</w:t>
      </w:r>
    </w:p>
    <w:bookmarkEnd w:id="22"/>
    <w:bookmarkStart w:id="23" w:name="why-your-organization"/>
    <w:p>
      <w:pPr>
        <w:pStyle w:val="Heading2"/>
      </w:pPr>
      <w:r>
        <w:t xml:space="preserve">Why Your Organization?</w:t>
      </w:r>
    </w:p>
    <w:p>
      <w:pPr>
        <w:pStyle w:val="FirstParagraph"/>
      </w:pPr>
      <w:r>
        <w:t xml:space="preserve">Your organization’s commitment to excellence and innovation in automotive services resonates deeply with my professional values. I am particularly impressed by your focus on [mention specific aspect of the company, e.g., "community engagement," "technological advancement," or "customer satisfaction"], which aligns with my own goals of contributing to Nepal Kathmandu’s development. I believe that my hands-on experience, technical expertise, and passion for mechanics would allow me to make a meaningful impact here.</w:t>
      </w:r>
    </w:p>
    <w:p>
      <w:pPr>
        <w:pStyle w:val="BodyText"/>
      </w:pPr>
      <w:r>
        <w:t xml:space="preserve">Furthermore, I am enthusiastic about the opportunity to grow within your team. If given the chance to join your organization, I would bring not only my skills but also a proactive attitude toward learning new technologies and adapting to evolving industry standards. I am confident that my ability to troubleshoot complex issues, manage time efficiently, and maintain a clean and organized workspace would complement your existing operations.</w:t>
      </w:r>
    </w:p>
    <w:bookmarkEnd w:id="23"/>
    <w:bookmarkStart w:id="24" w:name="conclusion"/>
    <w:p>
      <w:pPr>
        <w:pStyle w:val="Heading2"/>
      </w:pPr>
      <w:r>
        <w:t xml:space="preserve">Conclusion</w:t>
      </w:r>
    </w:p>
    <w:p>
      <w:pPr>
        <w:pStyle w:val="FirstParagraph"/>
      </w:pPr>
      <w:r>
        <w:t xml:space="preserve">In conclusion, I am excited about the possibility of contributing my skills as a Mechanic to your organization in Nepal Kathmandu. My experience, combined with my dedication to quality service, makes me a strong candidate for this role. I would welcome the opportunity to discuss how my background and aspirations align with your company’s goals.</w:t>
      </w:r>
    </w:p>
    <w:p>
      <w:pPr>
        <w:pStyle w:val="BodyText"/>
      </w:pPr>
      <w:r>
        <w:t xml:space="preserve">Thank you for considering my application. I look forward to the possibility of working together and supporting the growing automotive needs of Nepal Kathmandu.</w:t>
      </w:r>
    </w:p>
    <w:p>
      <w:pPr>
        <w:pStyle w:val="BodyText"/>
      </w:pPr>
      <w:r>
        <w:t xml:space="preserve">Sincerely,</w:t>
      </w:r>
    </w:p>
    <w:p>
      <w:pPr>
        <w:pStyle w:val="BodyText"/>
      </w:pPr>
      <w:r>
        <w:t xml:space="preserve">[Your Full Name]</w:t>
      </w:r>
    </w:p>
    <w:p>
      <w:pPr>
        <w:pStyle w:val="BodyText"/>
      </w:pPr>
      <w:r>
        <w:t xml:space="preserve">[Your Contact Information: Email Address,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in Nepal Kathmandu</dc:title>
  <dc:creator/>
  <dc:language>en</dc:language>
  <cp:keywords/>
  <dcterms:created xsi:type="dcterms:W3CDTF">2026-07-23T12:49:52Z</dcterms:created>
  <dcterms:modified xsi:type="dcterms:W3CDTF">2026-07-23T12:49:52Z</dcterms:modified>
</cp:coreProperties>
</file>

<file path=docProps/custom.xml><?xml version="1.0" encoding="utf-8"?>
<Properties xmlns="http://schemas.openxmlformats.org/officeDocument/2006/custom-properties" xmlns:vt="http://schemas.openxmlformats.org/officeDocument/2006/docPropsVTypes"/>
</file>